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4C92A" w14:textId="7DB9F320" w:rsidR="00BA2797" w:rsidRDefault="003A4847" w:rsidP="00BA2797">
      <w:pPr>
        <w:spacing w:before="259"/>
        <w:ind w:left="100"/>
        <w:rPr>
          <w:rFonts w:ascii="Cambria"/>
          <w:i/>
          <w:color w:val="1A62D6"/>
          <w:sz w:val="40"/>
          <w:u w:val="thick" w:color="5B9BD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D729CB5" wp14:editId="4BC5C8EC">
                <wp:simplePos x="0" y="0"/>
                <wp:positionH relativeFrom="page">
                  <wp:posOffset>6090920</wp:posOffset>
                </wp:positionH>
                <wp:positionV relativeFrom="paragraph">
                  <wp:posOffset>-614045</wp:posOffset>
                </wp:positionV>
                <wp:extent cx="1143000" cy="1238250"/>
                <wp:effectExtent l="4445" t="5080" r="0" b="0"/>
                <wp:wrapNone/>
                <wp:docPr id="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0" cy="1238250"/>
                          <a:chOff x="9952" y="-457"/>
                          <a:chExt cx="1440" cy="1440"/>
                        </a:xfrm>
                      </wpg:grpSpPr>
                      <pic:pic xmlns:pic="http://schemas.openxmlformats.org/drawingml/2006/picture">
                        <pic:nvPicPr>
                          <pic:cNvPr id="2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52" y="-458"/>
                            <a:ext cx="1440" cy="14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9952" y="-458"/>
                            <a:ext cx="1440" cy="1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F2B614" w14:textId="77777777" w:rsidR="00BA2797" w:rsidRDefault="00BA2797" w:rsidP="00BA2797">
                              <w:pPr>
                                <w:spacing w:before="8"/>
                                <w:rPr>
                                  <w:sz w:val="58"/>
                                </w:rPr>
                              </w:pPr>
                            </w:p>
                            <w:p w14:paraId="3A3FED71" w14:textId="77777777" w:rsidR="00BA2797" w:rsidRDefault="00BA2797" w:rsidP="00BA2797">
                              <w:pPr>
                                <w:ind w:left="-2208"/>
                                <w:rPr>
                                  <w:rFonts w:ascii="Cambria"/>
                                  <w:i/>
                                  <w:sz w:val="40"/>
                                </w:rPr>
                              </w:pPr>
                              <w:r>
                                <w:rPr>
                                  <w:rFonts w:ascii="Cambria"/>
                                  <w:i/>
                                  <w:color w:val="1A62D6"/>
                                  <w:sz w:val="40"/>
                                  <w:u w:val="thick" w:color="5B9BD5"/>
                                </w:rPr>
                                <w:t xml:space="preserve">E                     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729CB5" id="Group 15" o:spid="_x0000_s1026" style="position:absolute;left:0;text-align:left;margin-left:479.6pt;margin-top:-48.35pt;width:90pt;height:97.5pt;z-index:251659264;mso-position-horizontal-relative:page" coordorigin="9952,-457" coordsize="1440,144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left:9952;top:-458;width:1440;height:1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28" type="#_x0000_t202" style="position:absolute;left:9952;top:-458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40F2B614" w14:textId="77777777" w:rsidR="00BA2797" w:rsidRDefault="00BA2797" w:rsidP="00BA2797">
                        <w:pPr>
                          <w:spacing w:before="8"/>
                          <w:rPr>
                            <w:sz w:val="58"/>
                          </w:rPr>
                        </w:pPr>
                      </w:p>
                      <w:p w14:paraId="3A3FED71" w14:textId="77777777" w:rsidR="00BA2797" w:rsidRDefault="00BA2797" w:rsidP="00BA2797">
                        <w:pPr>
                          <w:ind w:left="-2208"/>
                          <w:rPr>
                            <w:rFonts w:ascii="Cambria"/>
                            <w:i/>
                            <w:sz w:val="40"/>
                          </w:rPr>
                        </w:pPr>
                        <w:r>
                          <w:rPr>
                            <w:rFonts w:ascii="Cambria"/>
                            <w:i/>
                            <w:color w:val="1A62D6"/>
                            <w:sz w:val="40"/>
                            <w:u w:val="thick" w:color="5B9BD5"/>
                          </w:rPr>
                          <w:t xml:space="preserve">E                      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A2797">
        <w:rPr>
          <w:rFonts w:ascii="Cambria"/>
          <w:i/>
          <w:color w:val="1A62D6"/>
          <w:sz w:val="40"/>
          <w:u w:val="thick" w:color="5B9BD5"/>
        </w:rPr>
        <w:t>A WATCHFUL EYE HOME HEALTHCARE</w:t>
      </w:r>
    </w:p>
    <w:p w14:paraId="042EB464" w14:textId="0C8FF37D" w:rsidR="00477AD2" w:rsidRPr="00477AD2" w:rsidRDefault="00477AD2" w:rsidP="00BA2797">
      <w:pPr>
        <w:spacing w:before="259"/>
        <w:ind w:left="100"/>
        <w:rPr>
          <w:rFonts w:ascii="Cambria"/>
          <w:i/>
          <w:sz w:val="24"/>
          <w:szCs w:val="24"/>
        </w:rPr>
      </w:pPr>
      <w:r w:rsidRPr="00477AD2">
        <w:rPr>
          <w:rFonts w:ascii="Cambria"/>
          <w:i/>
          <w:sz w:val="24"/>
          <w:szCs w:val="24"/>
        </w:rPr>
        <w:t>111 Old Court Rd. Suite 2A, Pikesville, Md. 21208 (O) 443-898-6127 (F) 443-898-6159</w:t>
      </w:r>
    </w:p>
    <w:p w14:paraId="097CCC25" w14:textId="0EBBE2F0" w:rsidR="00477AD2" w:rsidRPr="00477AD2" w:rsidRDefault="00477AD2" w:rsidP="00BA2797">
      <w:pPr>
        <w:spacing w:before="259"/>
        <w:ind w:left="100"/>
        <w:rPr>
          <w:rFonts w:ascii="Cambria"/>
          <w:i/>
          <w:sz w:val="24"/>
          <w:szCs w:val="24"/>
        </w:rPr>
      </w:pPr>
      <w:r w:rsidRPr="00477AD2">
        <w:rPr>
          <w:rFonts w:ascii="Cambria"/>
          <w:i/>
          <w:sz w:val="24"/>
          <w:szCs w:val="24"/>
        </w:rPr>
        <w:t>awatchfuleyehomecare@gmail.com</w:t>
      </w:r>
    </w:p>
    <w:p w14:paraId="245CA2D9" w14:textId="33238C51" w:rsidR="00DF7D21" w:rsidRPr="00477AD2" w:rsidRDefault="00DF7D21">
      <w:pPr>
        <w:pStyle w:val="BodyText"/>
        <w:rPr>
          <w:rFonts w:ascii="Times New Roman"/>
          <w:sz w:val="20"/>
        </w:rPr>
      </w:pPr>
    </w:p>
    <w:p w14:paraId="75CAC7A7" w14:textId="77777777" w:rsidR="00DD3469" w:rsidRPr="00477AD2" w:rsidRDefault="00DD3469">
      <w:pPr>
        <w:pStyle w:val="BodyText"/>
        <w:rPr>
          <w:rFonts w:ascii="Times New Roman"/>
          <w:sz w:val="20"/>
        </w:rPr>
      </w:pPr>
    </w:p>
    <w:p w14:paraId="245CA2E0" w14:textId="00B72DB1" w:rsidR="00DF7D21" w:rsidRDefault="003679D5" w:rsidP="003679D5">
      <w:pPr>
        <w:spacing w:line="234" w:lineRule="exact"/>
        <w:ind w:left="4320" w:right="116"/>
        <w:jc w:val="center"/>
        <w:rPr>
          <w:rFonts w:ascii="Cambria"/>
          <w:sz w:val="20"/>
        </w:rPr>
      </w:pPr>
      <w:r>
        <w:rPr>
          <w:rFonts w:ascii="Cambria"/>
          <w:color w:val="0070C0"/>
          <w:sz w:val="20"/>
        </w:rPr>
        <w:t xml:space="preserve">         </w:t>
      </w:r>
    </w:p>
    <w:p w14:paraId="245CA2E1" w14:textId="3E2A61BC" w:rsidR="00DF7D21" w:rsidRPr="00477AD2" w:rsidRDefault="003679D5">
      <w:pPr>
        <w:pStyle w:val="BodyText"/>
        <w:spacing w:before="3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>EMPLOYEE CALL OUT/SHIFT CHANGE FORM</w:t>
      </w:r>
    </w:p>
    <w:p w14:paraId="7AF4466E" w14:textId="083EE1B3" w:rsidR="00FF43DA" w:rsidRPr="00477AD2" w:rsidRDefault="00FF43DA">
      <w:pPr>
        <w:pStyle w:val="BodyText"/>
        <w:spacing w:before="3"/>
        <w:rPr>
          <w:rFonts w:ascii="Times New Roman" w:hAnsi="Times New Roman" w:cs="Times New Roman"/>
          <w:sz w:val="24"/>
          <w:szCs w:val="24"/>
        </w:rPr>
      </w:pPr>
    </w:p>
    <w:p w14:paraId="1B744B53" w14:textId="4EA84D46" w:rsidR="001D12D4" w:rsidRPr="00477AD2" w:rsidRDefault="001D12D4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  <w:bookmarkStart w:id="0" w:name="Employee_Call_Out_Form"/>
      <w:bookmarkEnd w:id="0"/>
    </w:p>
    <w:p w14:paraId="11149EE6" w14:textId="6B2D3102" w:rsidR="001D12D4" w:rsidRPr="00477AD2" w:rsidRDefault="00E07C24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 xml:space="preserve">EMPLOYEE: </w:t>
      </w:r>
      <w:sdt>
        <w:sdtPr>
          <w:rPr>
            <w:rFonts w:ascii="Times New Roman" w:hAnsi="Times New Roman" w:cs="Times New Roman"/>
            <w:sz w:val="24"/>
            <w:szCs w:val="24"/>
          </w:rPr>
          <w:id w:val="-1344772333"/>
          <w:placeholder>
            <w:docPart w:val="DefaultPlaceholder_-1854013440"/>
          </w:placeholder>
          <w:showingPlcHdr/>
          <w:text/>
        </w:sdtPr>
        <w:sdtEndPr/>
        <w:sdtContent>
          <w:r w:rsidR="00C82A0F" w:rsidRPr="003D67C6">
            <w:rPr>
              <w:rStyle w:val="PlaceholderText"/>
            </w:rPr>
            <w:t>Click or tap here to enter text.</w:t>
          </w:r>
        </w:sdtContent>
      </w:sdt>
    </w:p>
    <w:p w14:paraId="6592AE11" w14:textId="472CB0FF" w:rsidR="007C4D9F" w:rsidRPr="00477AD2" w:rsidRDefault="007C4D9F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</w:p>
    <w:p w14:paraId="188EF2EB" w14:textId="01233A20" w:rsidR="007C4D9F" w:rsidRPr="00477AD2" w:rsidRDefault="007C4D9F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>CLIENT</w:t>
      </w:r>
      <w:r w:rsidR="00E07C24" w:rsidRPr="00477AD2">
        <w:rPr>
          <w:rFonts w:ascii="Times New Roman" w:hAnsi="Times New Roman" w:cs="Times New Roman"/>
          <w:sz w:val="24"/>
          <w:szCs w:val="24"/>
        </w:rPr>
        <w:t>:</w:t>
      </w:r>
      <w:r w:rsidR="00C82A0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582679757"/>
          <w:placeholder>
            <w:docPart w:val="DefaultPlaceholder_-1854013440"/>
          </w:placeholder>
          <w:showingPlcHdr/>
          <w:text/>
        </w:sdtPr>
        <w:sdtEndPr/>
        <w:sdtContent>
          <w:r w:rsidR="00C82A0F" w:rsidRPr="003D67C6">
            <w:rPr>
              <w:rStyle w:val="PlaceholderText"/>
            </w:rPr>
            <w:t>Click or tap here to enter text.</w:t>
          </w:r>
        </w:sdtContent>
      </w:sdt>
    </w:p>
    <w:p w14:paraId="06D40B71" w14:textId="041A4710" w:rsidR="00FF43DA" w:rsidRPr="00477AD2" w:rsidRDefault="00FF43DA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</w:p>
    <w:p w14:paraId="7F24D274" w14:textId="63022920" w:rsidR="00FF43DA" w:rsidRPr="00477AD2" w:rsidRDefault="00FF43DA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>DATE:</w:t>
      </w:r>
      <w:r w:rsidR="00C82A0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75761085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82A0F" w:rsidRPr="003D67C6">
            <w:rPr>
              <w:rStyle w:val="PlaceholderText"/>
            </w:rPr>
            <w:t>Click or tap to enter a date.</w:t>
          </w:r>
        </w:sdtContent>
      </w:sdt>
    </w:p>
    <w:p w14:paraId="0A402BE4" w14:textId="5AE08E50" w:rsidR="00FF43DA" w:rsidRPr="00477AD2" w:rsidRDefault="00FF43DA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</w:p>
    <w:p w14:paraId="73C06DA6" w14:textId="2C378430" w:rsidR="00FF43DA" w:rsidRPr="00477AD2" w:rsidRDefault="00752DFB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>TIME SHIFT BEGINS</w:t>
      </w:r>
      <w:r w:rsidR="005579A1" w:rsidRPr="00477AD2">
        <w:rPr>
          <w:rFonts w:ascii="Times New Roman" w:hAnsi="Times New Roman" w:cs="Times New Roman"/>
          <w:sz w:val="24"/>
          <w:szCs w:val="24"/>
        </w:rPr>
        <w:t>/ENDS</w:t>
      </w:r>
      <w:r w:rsidRPr="00477AD2">
        <w:rPr>
          <w:rFonts w:ascii="Times New Roman" w:hAnsi="Times New Roman" w:cs="Times New Roman"/>
          <w:sz w:val="24"/>
          <w:szCs w:val="24"/>
        </w:rPr>
        <w:t>:</w:t>
      </w:r>
      <w:r w:rsidR="00C82A0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17147792"/>
          <w:placeholder>
            <w:docPart w:val="DefaultPlaceholder_-1854013440"/>
          </w:placeholder>
          <w:showingPlcHdr/>
          <w:text/>
        </w:sdtPr>
        <w:sdtEndPr/>
        <w:sdtContent>
          <w:r w:rsidR="00C82A0F" w:rsidRPr="003D67C6">
            <w:rPr>
              <w:rStyle w:val="PlaceholderText"/>
            </w:rPr>
            <w:t>Click or tap here to enter text.</w:t>
          </w:r>
        </w:sdtContent>
      </w:sdt>
    </w:p>
    <w:p w14:paraId="3EED69A7" w14:textId="34FB007D" w:rsidR="00752DFB" w:rsidRPr="00477AD2" w:rsidRDefault="00752DFB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</w:p>
    <w:p w14:paraId="1C4E8691" w14:textId="6F70792A" w:rsidR="00752DFB" w:rsidRPr="00477AD2" w:rsidRDefault="00752DFB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>TIME NOTIFICATION OF CHANGE</w:t>
      </w:r>
      <w:r w:rsidR="000D7948" w:rsidRPr="00477AD2">
        <w:rPr>
          <w:rFonts w:ascii="Times New Roman" w:hAnsi="Times New Roman" w:cs="Times New Roman"/>
          <w:sz w:val="24"/>
          <w:szCs w:val="24"/>
        </w:rPr>
        <w:t xml:space="preserve"> SENT:</w:t>
      </w:r>
      <w:r w:rsidR="00C82A0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494300100"/>
          <w:placeholder>
            <w:docPart w:val="DefaultPlaceholder_-1854013440"/>
          </w:placeholder>
          <w:showingPlcHdr/>
          <w:text/>
        </w:sdtPr>
        <w:sdtEndPr/>
        <w:sdtContent>
          <w:r w:rsidR="00C82A0F" w:rsidRPr="003D67C6">
            <w:rPr>
              <w:rStyle w:val="PlaceholderText"/>
            </w:rPr>
            <w:t>Click or tap here to enter text.</w:t>
          </w:r>
        </w:sdtContent>
      </w:sdt>
    </w:p>
    <w:p w14:paraId="6BA258A3" w14:textId="4E2F4C2A" w:rsidR="000D7948" w:rsidRPr="00477AD2" w:rsidRDefault="000D7948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</w:p>
    <w:p w14:paraId="0789D748" w14:textId="375136B1" w:rsidR="000D7948" w:rsidRDefault="000D7948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 xml:space="preserve">REASON FOR CALL OUT OR SHIFT CHANGE: </w:t>
      </w:r>
      <w:r w:rsidR="008B0681" w:rsidRPr="00477AD2">
        <w:rPr>
          <w:rFonts w:ascii="Times New Roman" w:hAnsi="Times New Roman" w:cs="Times New Roman"/>
          <w:sz w:val="24"/>
          <w:szCs w:val="24"/>
        </w:rPr>
        <w:t xml:space="preserve"> </w:t>
      </w:r>
      <w:r w:rsidR="008B0681" w:rsidRPr="00477AD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63510C" w:rsidRPr="00477AD2">
        <w:rPr>
          <w:rFonts w:ascii="Times New Roman" w:hAnsi="Times New Roman" w:cs="Times New Roman"/>
          <w:b/>
          <w:bCs/>
          <w:sz w:val="24"/>
          <w:szCs w:val="24"/>
        </w:rPr>
        <w:t>IF THIS IS A SHIFT CHANGE PLEASE INDICATE BELOW THE STAFF MEMBERS THAT ARE CHANG</w:t>
      </w:r>
      <w:r w:rsidR="00E25127" w:rsidRPr="00477AD2">
        <w:rPr>
          <w:rFonts w:ascii="Times New Roman" w:hAnsi="Times New Roman" w:cs="Times New Roman"/>
          <w:b/>
          <w:bCs/>
          <w:sz w:val="24"/>
          <w:szCs w:val="24"/>
        </w:rPr>
        <w:t>ING SHIFTS INCLUDING DAYS AND TIME OF SHIFT</w:t>
      </w:r>
      <w:r w:rsidR="007C4D9F" w:rsidRPr="00477AD2">
        <w:rPr>
          <w:rFonts w:ascii="Times New Roman" w:hAnsi="Times New Roman" w:cs="Times New Roman"/>
          <w:b/>
          <w:bCs/>
          <w:sz w:val="24"/>
          <w:szCs w:val="24"/>
        </w:rPr>
        <w:t xml:space="preserve"> CHANGE</w:t>
      </w:r>
      <w:r w:rsidR="00E25127" w:rsidRPr="00477AD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sdt>
      <w:sdtPr>
        <w:rPr>
          <w:rFonts w:ascii="Times New Roman" w:hAnsi="Times New Roman" w:cs="Times New Roman"/>
          <w:sz w:val="24"/>
          <w:szCs w:val="24"/>
        </w:rPr>
        <w:id w:val="1454598535"/>
        <w:placeholder>
          <w:docPart w:val="DefaultPlaceholder_-1854013440"/>
        </w:placeholder>
        <w:showingPlcHdr/>
        <w:text w:multiLine="1"/>
      </w:sdtPr>
      <w:sdtEndPr/>
      <w:sdtContent>
        <w:p w14:paraId="41ABFE4A" w14:textId="57C39C09" w:rsidR="00C82A0F" w:rsidRPr="00477AD2" w:rsidRDefault="00C82A0F" w:rsidP="005908A3">
          <w:pPr>
            <w:pStyle w:val="BodyText"/>
            <w:tabs>
              <w:tab w:val="center" w:pos="5290"/>
            </w:tabs>
            <w:spacing w:before="2"/>
            <w:rPr>
              <w:rFonts w:ascii="Times New Roman" w:hAnsi="Times New Roman" w:cs="Times New Roman"/>
              <w:sz w:val="24"/>
              <w:szCs w:val="24"/>
            </w:rPr>
          </w:pPr>
          <w:r w:rsidRPr="003D67C6">
            <w:rPr>
              <w:rStyle w:val="PlaceholderText"/>
            </w:rPr>
            <w:t>Click or tap here to enter text.</w:t>
          </w:r>
        </w:p>
      </w:sdtContent>
    </w:sdt>
    <w:p w14:paraId="2C883E1B" w14:textId="01C36CDA" w:rsidR="0060316A" w:rsidRPr="00477AD2" w:rsidRDefault="0060316A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</w:p>
    <w:p w14:paraId="41338EE8" w14:textId="3DF96396" w:rsidR="0060316A" w:rsidRPr="00477AD2" w:rsidRDefault="0060316A" w:rsidP="005908A3">
      <w:pPr>
        <w:pStyle w:val="BodyText"/>
        <w:tabs>
          <w:tab w:val="center" w:pos="5290"/>
        </w:tabs>
        <w:spacing w:before="2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 xml:space="preserve">RETURN TO WORK: </w:t>
      </w:r>
      <w:sdt>
        <w:sdtPr>
          <w:rPr>
            <w:rFonts w:ascii="Times New Roman" w:hAnsi="Times New Roman" w:cs="Times New Roman"/>
            <w:sz w:val="24"/>
            <w:szCs w:val="24"/>
          </w:rPr>
          <w:id w:val="-630021517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82A0F" w:rsidRPr="003D67C6">
            <w:rPr>
              <w:rStyle w:val="PlaceholderText"/>
            </w:rPr>
            <w:t>Click or tap to enter a date.</w:t>
          </w:r>
        </w:sdtContent>
      </w:sdt>
    </w:p>
    <w:p w14:paraId="27E00709" w14:textId="77777777" w:rsidR="000542F5" w:rsidRPr="00477AD2" w:rsidRDefault="000542F5" w:rsidP="000542F5">
      <w:pPr>
        <w:pStyle w:val="BodyText"/>
        <w:spacing w:before="57"/>
        <w:rPr>
          <w:rFonts w:ascii="Times New Roman" w:hAnsi="Times New Roman" w:cs="Times New Roman"/>
          <w:sz w:val="24"/>
          <w:szCs w:val="24"/>
        </w:rPr>
      </w:pPr>
    </w:p>
    <w:p w14:paraId="245CA2EC" w14:textId="3A353FDE" w:rsidR="00DF7D21" w:rsidRPr="00477AD2" w:rsidRDefault="005579A1" w:rsidP="000542F5">
      <w:pPr>
        <w:pStyle w:val="BodyText"/>
        <w:spacing w:before="57"/>
        <w:rPr>
          <w:rFonts w:ascii="Times New Roman" w:hAnsi="Times New Roman" w:cs="Times New Roman"/>
          <w:sz w:val="24"/>
          <w:szCs w:val="24"/>
        </w:rPr>
      </w:pPr>
      <w:r w:rsidRPr="00477AD2">
        <w:rPr>
          <w:rFonts w:ascii="Times New Roman" w:hAnsi="Times New Roman" w:cs="Times New Roman"/>
          <w:sz w:val="24"/>
          <w:szCs w:val="24"/>
        </w:rPr>
        <w:t>I verify that I am unavailable to work during the time stated above.</w:t>
      </w:r>
    </w:p>
    <w:p w14:paraId="245CA2ED" w14:textId="77777777" w:rsidR="00DF7D21" w:rsidRPr="00477AD2" w:rsidRDefault="00DF7D21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F109CFC" w14:textId="77777777" w:rsidR="002A7803" w:rsidRPr="00477AD2" w:rsidRDefault="002A7803" w:rsidP="000542F5">
      <w:pPr>
        <w:pStyle w:val="BodyText"/>
        <w:spacing w:before="7"/>
        <w:rPr>
          <w:rFonts w:ascii="Times New Roman" w:hAnsi="Times New Roman" w:cs="Times New Roman"/>
          <w:sz w:val="24"/>
          <w:szCs w:val="24"/>
        </w:rPr>
      </w:pPr>
    </w:p>
    <w:p w14:paraId="245CA2F0" w14:textId="30A74BED" w:rsidR="00DF7D21" w:rsidRPr="00477AD2" w:rsidRDefault="00EB5738" w:rsidP="000542F5">
      <w:pPr>
        <w:pStyle w:val="BodyText"/>
        <w:spacing w:before="7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449360300"/>
          <w:placeholder>
            <w:docPart w:val="DefaultPlaceholder_-1854013440"/>
          </w:placeholder>
          <w:showingPlcHdr/>
          <w:text/>
        </w:sdtPr>
        <w:sdtEndPr/>
        <w:sdtContent>
          <w:r w:rsidR="00C82A0F" w:rsidRPr="003D67C6">
            <w:rPr>
              <w:rStyle w:val="PlaceholderText"/>
            </w:rPr>
            <w:t>Click or tap here to enter text.</w:t>
          </w:r>
        </w:sdtContent>
      </w:sdt>
    </w:p>
    <w:p w14:paraId="245CA2F1" w14:textId="595EE1AA" w:rsidR="00DF7D21" w:rsidRPr="00477AD2" w:rsidRDefault="005579A1" w:rsidP="00D57E30">
      <w:pPr>
        <w:pStyle w:val="BodyText"/>
        <w:spacing w:before="56"/>
        <w:rPr>
          <w:rFonts w:ascii="Times New Roman" w:hAnsi="Times New Roman" w:cs="Times New Roman"/>
          <w:b/>
          <w:bCs/>
          <w:sz w:val="24"/>
          <w:szCs w:val="24"/>
        </w:rPr>
      </w:pPr>
      <w:r w:rsidRPr="00477AD2">
        <w:rPr>
          <w:rFonts w:ascii="Times New Roman" w:hAnsi="Times New Roman" w:cs="Times New Roman"/>
          <w:b/>
          <w:bCs/>
          <w:sz w:val="24"/>
          <w:szCs w:val="24"/>
        </w:rPr>
        <w:t>Signature</w:t>
      </w:r>
    </w:p>
    <w:p w14:paraId="16D9325F" w14:textId="3C0273AB" w:rsidR="002A7803" w:rsidRPr="00477AD2" w:rsidRDefault="002A7803">
      <w:pPr>
        <w:pStyle w:val="BodyText"/>
        <w:spacing w:before="56"/>
        <w:ind w:left="100"/>
        <w:rPr>
          <w:rFonts w:ascii="Times New Roman" w:hAnsi="Times New Roman" w:cs="Times New Roman"/>
          <w:sz w:val="24"/>
          <w:szCs w:val="24"/>
        </w:rPr>
      </w:pPr>
    </w:p>
    <w:p w14:paraId="4C494801" w14:textId="4994E5C4" w:rsidR="002A7803" w:rsidRPr="00477AD2" w:rsidRDefault="00EB5738" w:rsidP="00D57E30">
      <w:pPr>
        <w:pStyle w:val="BodyText"/>
        <w:spacing w:before="56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23031072"/>
          <w:placeholder>
            <w:docPart w:val="DefaultPlaceholder_-1854013440"/>
          </w:placeholder>
          <w:showingPlcHdr/>
          <w:text/>
        </w:sdtPr>
        <w:sdtEndPr/>
        <w:sdtContent>
          <w:r w:rsidR="00C82A0F" w:rsidRPr="003D67C6">
            <w:rPr>
              <w:rStyle w:val="PlaceholderText"/>
            </w:rPr>
            <w:t>Click or tap here to enter text.</w:t>
          </w:r>
        </w:sdtContent>
      </w:sdt>
    </w:p>
    <w:p w14:paraId="77741B2A" w14:textId="555C121E" w:rsidR="002A7803" w:rsidRPr="00477AD2" w:rsidRDefault="00BA2797" w:rsidP="00477AD2">
      <w:pPr>
        <w:pStyle w:val="BodyText"/>
        <w:spacing w:before="5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7AD2">
        <w:rPr>
          <w:rFonts w:ascii="Times New Roman" w:hAnsi="Times New Roman" w:cs="Times New Roman"/>
          <w:b/>
          <w:bCs/>
          <w:sz w:val="24"/>
          <w:szCs w:val="24"/>
        </w:rPr>
        <w:t>Signature</w:t>
      </w:r>
    </w:p>
    <w:sectPr w:rsidR="002A7803" w:rsidRPr="00477AD2" w:rsidSect="003679D5"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jU3MzUzMTI1MDBS0lEKTi0uzszPAykwrAUAH7TtmSwAAAA="/>
  </w:docVars>
  <w:rsids>
    <w:rsidRoot w:val="00DF7D21"/>
    <w:rsid w:val="000542F5"/>
    <w:rsid w:val="000D7948"/>
    <w:rsid w:val="001D12D4"/>
    <w:rsid w:val="00246644"/>
    <w:rsid w:val="002A7803"/>
    <w:rsid w:val="003679D5"/>
    <w:rsid w:val="003A4847"/>
    <w:rsid w:val="00477AD2"/>
    <w:rsid w:val="005579A1"/>
    <w:rsid w:val="005908A3"/>
    <w:rsid w:val="0060316A"/>
    <w:rsid w:val="0063510C"/>
    <w:rsid w:val="006D5253"/>
    <w:rsid w:val="00752DFB"/>
    <w:rsid w:val="007C4D9F"/>
    <w:rsid w:val="00866F1C"/>
    <w:rsid w:val="008B0681"/>
    <w:rsid w:val="00B62FD1"/>
    <w:rsid w:val="00BA2797"/>
    <w:rsid w:val="00C82A0F"/>
    <w:rsid w:val="00D57E30"/>
    <w:rsid w:val="00DD3469"/>
    <w:rsid w:val="00DF7D21"/>
    <w:rsid w:val="00E07C24"/>
    <w:rsid w:val="00E25127"/>
    <w:rsid w:val="00EB5738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CA2D8"/>
  <w15:docId w15:val="{38284EA4-A4B8-474E-A57C-1D28C2E53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C82A0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B0230-3943-4790-925F-F3968159292F}"/>
      </w:docPartPr>
      <w:docPartBody>
        <w:p w:rsidR="00FB24A2" w:rsidRDefault="00897B6B">
          <w:r w:rsidRPr="003D67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E9667-D1F5-4F0B-95C2-1B4083765E75}"/>
      </w:docPartPr>
      <w:docPartBody>
        <w:p w:rsidR="00FB24A2" w:rsidRDefault="00897B6B">
          <w:r w:rsidRPr="003D67C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7B6B"/>
    <w:rsid w:val="00897B6B"/>
    <w:rsid w:val="0098093F"/>
    <w:rsid w:val="00FB2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7B6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ffany Skinner</dc:creator>
  <cp:lastModifiedBy>Amani Skinner</cp:lastModifiedBy>
  <cp:revision>2</cp:revision>
  <dcterms:created xsi:type="dcterms:W3CDTF">2022-12-31T22:52:00Z</dcterms:created>
  <dcterms:modified xsi:type="dcterms:W3CDTF">2022-12-31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18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9-07-01T00:00:00Z</vt:filetime>
  </property>
</Properties>
</file>